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7297" w:rsidRPr="00517297" w:rsidRDefault="00517297" w:rsidP="00517297">
      <w:pPr>
        <w:shd w:val="clear" w:color="auto" w:fill="FFFFFF"/>
        <w:spacing w:before="300" w:after="150" w:line="240" w:lineRule="auto"/>
        <w:outlineLvl w:val="0"/>
        <w:rPr>
          <w:rFonts w:ascii="inherit" w:eastAsia="Times New Roman" w:hAnsi="inherit" w:cs="Helvetica"/>
          <w:color w:val="FF0000"/>
          <w:kern w:val="36"/>
          <w:sz w:val="54"/>
          <w:szCs w:val="54"/>
          <w:lang w:eastAsia="it-IT"/>
        </w:rPr>
      </w:pPr>
      <w:bookmarkStart w:id="0" w:name="_GoBack"/>
      <w:r w:rsidRPr="00517297">
        <w:rPr>
          <w:rFonts w:ascii="inherit" w:eastAsia="Times New Roman" w:hAnsi="inherit" w:cs="Helvetica"/>
          <w:color w:val="FF0000"/>
          <w:kern w:val="36"/>
          <w:sz w:val="54"/>
          <w:szCs w:val="54"/>
          <w:lang w:eastAsia="it-IT"/>
        </w:rPr>
        <w:t>https://currentpharmaceuticaldesign.net/editorial-board.php</w:t>
      </w:r>
    </w:p>
    <w:bookmarkEnd w:id="0"/>
    <w:p w:rsidR="00517297" w:rsidRPr="00517297" w:rsidRDefault="00517297" w:rsidP="00517297">
      <w:pPr>
        <w:shd w:val="clear" w:color="auto" w:fill="FFFFFF"/>
        <w:spacing w:before="300" w:after="150" w:line="240" w:lineRule="auto"/>
        <w:outlineLvl w:val="0"/>
        <w:rPr>
          <w:rFonts w:ascii="inherit" w:eastAsia="Times New Roman" w:hAnsi="inherit" w:cs="Helvetica"/>
          <w:color w:val="333333"/>
          <w:kern w:val="36"/>
          <w:sz w:val="54"/>
          <w:szCs w:val="54"/>
          <w:lang w:eastAsia="it-IT"/>
        </w:rPr>
      </w:pPr>
      <w:r w:rsidRPr="00517297">
        <w:rPr>
          <w:rFonts w:ascii="inherit" w:eastAsia="Times New Roman" w:hAnsi="inherit" w:cs="Helvetica"/>
          <w:color w:val="333333"/>
          <w:kern w:val="36"/>
          <w:sz w:val="54"/>
          <w:szCs w:val="54"/>
          <w:lang w:eastAsia="it-IT"/>
        </w:rPr>
        <w:t>Current Pharmaceutical Design</w:t>
      </w:r>
    </w:p>
    <w:p w:rsidR="00517297" w:rsidRPr="00517297" w:rsidRDefault="00517297" w:rsidP="0051729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</w:p>
    <w:p w:rsidR="00517297" w:rsidRPr="00517297" w:rsidRDefault="00517297" w:rsidP="00517297">
      <w:pPr>
        <w:shd w:val="clear" w:color="auto" w:fill="FFFFFF"/>
        <w:spacing w:before="150" w:after="150" w:line="240" w:lineRule="auto"/>
        <w:outlineLvl w:val="4"/>
        <w:rPr>
          <w:rFonts w:ascii="inherit" w:eastAsia="Times New Roman" w:hAnsi="inherit" w:cs="Helvetica"/>
          <w:color w:val="333333"/>
          <w:sz w:val="21"/>
          <w:szCs w:val="21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1"/>
          <w:szCs w:val="21"/>
          <w:lang w:eastAsia="it-IT"/>
        </w:rPr>
        <w:t>Volume 27, 46 Issues, 2021</w:t>
      </w:r>
    </w:p>
    <w:p w:rsidR="00517297" w:rsidRPr="00517297" w:rsidRDefault="00517297" w:rsidP="00517297">
      <w:pPr>
        <w:shd w:val="clear" w:color="auto" w:fill="FFFFFF"/>
        <w:spacing w:before="150" w:after="150" w:line="240" w:lineRule="auto"/>
        <w:outlineLvl w:val="4"/>
        <w:rPr>
          <w:rFonts w:ascii="inherit" w:eastAsia="Times New Roman" w:hAnsi="inherit" w:cs="Helvetica"/>
          <w:color w:val="333333"/>
          <w:sz w:val="21"/>
          <w:szCs w:val="21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1"/>
          <w:szCs w:val="21"/>
          <w:lang w:eastAsia="it-IT"/>
        </w:rPr>
        <w:t>ISSN: 1873-4286 (Online)</w:t>
      </w:r>
    </w:p>
    <w:p w:rsidR="00517297" w:rsidRPr="00517297" w:rsidRDefault="00517297" w:rsidP="00517297">
      <w:pPr>
        <w:shd w:val="clear" w:color="auto" w:fill="FFFFFF"/>
        <w:spacing w:before="150" w:after="150" w:line="240" w:lineRule="auto"/>
        <w:outlineLvl w:val="4"/>
        <w:rPr>
          <w:rFonts w:ascii="inherit" w:eastAsia="Times New Roman" w:hAnsi="inherit" w:cs="Helvetica"/>
          <w:color w:val="333333"/>
          <w:sz w:val="21"/>
          <w:szCs w:val="21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1"/>
          <w:szCs w:val="21"/>
          <w:lang w:eastAsia="it-IT"/>
        </w:rPr>
        <w:t>ISSN: 1381-6128 (Print)</w:t>
      </w:r>
    </w:p>
    <w:p w:rsidR="00517297" w:rsidRPr="00517297" w:rsidRDefault="00517297" w:rsidP="00517297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color w:val="333333"/>
          <w:sz w:val="27"/>
          <w:szCs w:val="27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7"/>
          <w:szCs w:val="27"/>
          <w:lang w:eastAsia="it-IT"/>
        </w:rPr>
        <w:t>(JCR - Impact Factor: 3.116)</w:t>
      </w:r>
    </w:p>
    <w:p w:rsidR="00517297" w:rsidRPr="00517297" w:rsidRDefault="00517297" w:rsidP="0051729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Editor-in-Chief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lessandro Antonell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linical and Experimental Medicine, Laboratory of Primary Human Cells, University of Pisa, Pisa, Italy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Co-Editors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nfredi Rizz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ternal Medicine Promise Department, University of Palermo, Palermo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ttia Mor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Biotechnology, Chemistry and Pharmacy, University of Siena, Sien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aolo Emilio Pudd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ardiovascular, Respiratory, Nephrological and Geriatrical Sciences, Università degli Studi di Roma La Sapienza, Rom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tefan Kloiber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sychiatry, University of Toronto, Toronto, ON, Canad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Eleonore Fröhlich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Medical University of Graz, Center for Medical Research, Graz, Austr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Concettina La Mott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y, University of Pisa, Pisa, Italy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Executive Editor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tta-ur-Rahm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Kings College, University of Cambridge, Cambridge, UK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Honorary Advisors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bba Kast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The International Neuropeptide Society, Pennington Biomedical Research Center, Baton Rouge, LA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drew V. Schal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VAMC, New Orleans, LA, USA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Regional Editors</w:t>
      </w:r>
    </w:p>
    <w:p w:rsidR="00517297" w:rsidRPr="00517297" w:rsidRDefault="00517297" w:rsidP="00517297">
      <w:pPr>
        <w:shd w:val="clear" w:color="auto" w:fill="FFFFFF"/>
        <w:spacing w:before="150" w:after="150" w:line="240" w:lineRule="auto"/>
        <w:outlineLvl w:val="4"/>
        <w:rPr>
          <w:rFonts w:ascii="inherit" w:eastAsia="Times New Roman" w:hAnsi="inherit" w:cs="Helvetica"/>
          <w:color w:val="333333"/>
          <w:sz w:val="21"/>
          <w:szCs w:val="21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1"/>
          <w:szCs w:val="21"/>
          <w:lang w:eastAsia="it-IT"/>
        </w:rPr>
        <w:t>Asia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anjula Baboot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eutics, School of Pharmaceutical Education and Research(SPER), Jamia Hamdard, New Delhi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eiji Shiod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Anatomy, Hoshi University, Tokyo, Japan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Mini Review Editor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ichelle Erickso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Medicine, University of Washington, Seattle, WA, USA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Country Editor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immy T. Efird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urham Veterans Administration Health Care System (DVAHCS), Durham, NC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tonino Tuttolomond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Internal Medicine, Palermo, Italy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Section Editors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lastRenderedPageBreak/>
        <w:t>Yuxian H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hinese Academy of Medical Sciences, Peking Union Medical College, Beiji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Tomo Yonezaw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Graduate School of Biomedical Sciences, Nagasaki University, Nagasaki, Jap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icolas J.C. Simo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linical Pharmacology Department, Sainte Marguerite Hospital, Marseille, Fran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icola Simol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Biomedical Sciences, University of Cagliari, Cagliari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Ismail Ocso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Analytical Chemistry, Erciyes University, Kayseri, Turke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co Fior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Women, Child and General and Specialized Surgery, University of Campania, Naples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Emmanuel Androulaki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Royal Brompton Hospital/Harefield Hospital NHS, London, UK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rrigo F.G. Cicer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Medicine and Surgery Sciences, Alma Mater Studiorum University of Bologna, Bologn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lexander M. Seifali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Nanotechnology &amp; Regenerative Medicine Commercialisation Centre, The London BioScience Innovation Centre, London, UK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ilvia Mur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hemical and Biomolecular Engineering (ChemE) &amp; Biological Sciences Graduate Program (BISI), University of Maryland, College Park, MD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mit K. Tiwar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ology and Experimental Therapeutics, The University of Toledo, Toledo, United State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Victor Uteshev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Graduate School of Biomedical Sciences, University of North Texas HSC, Fort Worth, TX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Francesco P. Busardò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Anatomical, Histological, Forensic and Orthopaedic Sciences, University "Politecnica delle Marche" of Ancona, Ancon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dre F. Carvalh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sychiatry, University of Toronto, Toronto, ON, Canad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Hanting Zh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West Virginia University Health Sciences Center, Morgantown, WV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ian Zho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hanghai Ocean University, Shanghai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eorge Anderso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RC Scotland &amp; London, London, UK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drzej Grzybowsk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Ophthalmology, University of Warmia and Mazury, Olsztyn, Poland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omenico Di Raimond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Palermo, Palermo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Qing Y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Bioengineering, Dalian University of Technology, Dalian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uan B. De Sancti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Faculty of Medicine, Central University of Venezuela, Caracas, Venezuel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oonam Tando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Physics Department, University of Lucknow, Lucknow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drej Kovac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lovak Academy of Sciences, Bratislava, Slovakia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Editorial Board Members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ushama Talegaonkar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eutics, Delhi Pharma Sciences and Research University (DPSRU), New Delhi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uhammad Wahajudd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ivision of Pharmaceutics &amp; Pharmacokinetics, CSIR-Central Drug Research Institute (CDRI), Lucknow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inesh K. Mishr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chool of Pharmacy &amp; Technology Management, Indore Institute of Pharmacy, Indore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Hai-Feng P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Epidemiology and Biostatistics, Anhui Medical University, Anhui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li Nokhodch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chool of Life Sciences, University of Sussex, Brighton, UK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William A. Bank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eattle VA Puget Sound Health Care System, Seattle, WA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iguel A. Priet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Analytical and Food Chemistry Department, University of Vigo, Ourense, Spa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Khalid Hakeem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Biological Sciences, King Abdulaziz University, Jeddah, Saudi Arab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onica Butnari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Agricultural Sciences and Veterinary Medicine, Banat’s University of Agricultural Sciences and Veterinary Medicine, Timisoara, Roman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anjith K. Kankal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uaqiao University, Quanzhou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avad Sharifi-Rad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Phytochemistry Research Center, Shahid Beheshti University of Medical Sciences, Tehran, Ir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ijaz Ahmad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harlotte Maxeke Johannesburg Academic Hospital, Johannesburg, South Afric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toni Camin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ology, Toxicology and Therapeutic Chemistry, University of Barcelona, Barcelona, Spa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irish K. Gupt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eutical Chemistry, Sri Sai College of Pharmacy, Bungal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Hong Zh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e of Interdisciplinary Integrative Medicine Research, Shanghai University of Traditional Chinese Medicine, Shanghai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lireza Karim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Ophthalmology and Visual Sciences, University of Alabama at Birmingham, Birmingham, AL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ian M. Pacific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Translational Research and New Technologies in Medicine and Surgery, University of Pisa, Pis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lastRenderedPageBreak/>
        <w:t>Jasvinder A. Singh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ivision of Clinical Immunology and Rheumatology, University of Alabama, Birmingham, AL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uana Periol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eutical Sciences, University of Perugia, Perugi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usanna Esposit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Medicine and Surgery, University of Parma, Parm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avin P. Robertso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ology, The Pennsylvania State University, Hershey, PA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Carlo G. Tocchett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Translational Medical Sciences, The University of Naples Federico II, Naples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iuseppe Ferrant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ardiovascular Medicine, Humanitas Research Hospital, Rozzano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Xiang Y. Zh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sychiatry, The University of Texas Health Science Center, Houston, TX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iuseppe Ma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Neuroscience, University of Turin, Turin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Carlo Riccard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Medicine, University of Perugia, Perugi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aiming F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Xijing Hospital of Digestive Diseases, Fourth Military Medical University, Xi'an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Tong-Bu L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e for New Energy Materials and Low Carbon Technologies, Tianjin University of Technology, Tianjin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Qian W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 and Biochemistry, University of South Carolina, Columbia, SC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ita Rezzan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linical and Experimental Sciences, University of Brescia, Bresci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Francesco P. Sche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Emergency and Organ Transplantation, University of Bari, Bari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lexander Kornienk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 and Biochemistry, Texas State University, San Marcos, TX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Yoongho Lim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Bioscience &amp; Biotechnology, Konkuk University, Seoul, South Kore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Kazufumi Nakamur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ardiovascular Medicine, Okayama University, Okayama, Jap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Emmanuel C. Opar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Wake Forest School of Medicine, Winston-Salem, NC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aola A. Mur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, University of Florence, Florenc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ima Rezae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Research Center for Immunodeficiencies, Children's Medical Center Hospital, Tehran, Ir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ichard Houghte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Torrey Pines Institute for Molecular Studies, Port St. Lucie, FL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Yochai Birnbaum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The Department of Medicine, Baylor College of Medicine, Houston, TX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rnon Nagler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irector Hematology Division, Tel Aviv University, Tel Aviv, Israe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hams Tabrez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King Fahd Medical Research Center, King Abdulaziz University, Jeddah, Saudi Arab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Qi (Tony) Zho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ollege of Pharmacy, Purdue University, West Lafayette, IN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ilvia Rivar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Food and Drug Sciences, University of Parma, Parm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aul Lockm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ealth Sciences Center, West Virginia University, Morgantown, WV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iuseppe Cirill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y, Health and Nutritional Sciences, University of Calabria, Rend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en Xiang T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tate Key Laboratory of Pharmaceutical Biotechnology, Nanjing University of Chinese Medicine, Nanji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haobing Zho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chool of Materials Science and Engineering, Southwest Jiaotong University, Chengdu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osé L. Medina-Franc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chool of Chemistry, University of Mexico, Mexico City, Mexic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gali Cucchiarin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enter of Experimental Orthopaedics, Saarland University Medical Center, Homburg, German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ominique Heyman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West Cancer Institute, University of Nantes, Nantes, Fran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erardino D'Erric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cal Sciences, University of Naples, Naples 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asquale Pagliar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Torino, Orbassano, TO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Francesco Forna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uman Anatomy School of Medicine, University of Pisa, Pis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tefano Fiorucc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Surgical and Biomedical Sciences, University of Perugia, Perugi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ingwei Xi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Surgery, University of Nebraska, Omaha, NE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Wuli Y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Macromolecular Science, Fudan University, Shanghai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angasamy Jayakumar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enter for Nanosciences and Molecular Medicine, Amrita Institute of Medical Sciences and Research Centre, Kochi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Zhiyong Qi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West China Hospital, Sichuan University, Chengdu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uanghui M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e of Process Engineering, Chinese Academy of Sciences, Beiji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atalia Schlabritz-Lutsevich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 xml:space="preserve">, Department of Obstetrics and Gynecology, Texas Tech University, 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lastRenderedPageBreak/>
        <w:t>Odessa, TX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Xiqun Ji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ollege of Chemistry and Chemical Engineering, Nanjing University, Nanji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Vojtech Adam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 and Biochemistry, Mendel University in Brno, Brno, Czech Republic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Bing Y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chool of Environment, Shandong University, Jinan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uth Nussinov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enter for Cancer Research, National Cancer Institute, Frederick, MD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Vasilios G. Athyro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Internal Medicine, Aristotelian University, Thessaloniki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Elisabeth G.E. De Vrie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Internat Medicine, University of Groningen, Groningen, Netherland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oland E. Doll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Pharmacopeia, Inc, Princeton, NJ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igel H. Grei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National Institutes of Health, Baltimore, MD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Tingjun Ho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ollege of Pharmaceutical Sciences, Zhejiang University, Zhejia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Keith W. Kelle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Professor of Immunophysiology, University of Illinois, Urbana, IL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lys Koschinsk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 &amp; Biochemistry, University of Windsor, Windsor, Canad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oEllyn M. McMill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ology and Experimental Neuroscience, University of Nebraska Medical Center, Omaha, NE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ohn H. Musser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Glycomed, Alameda, CA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Waldemar Prieb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Experimental Therapeutics, University of Texas, Houston, TX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drew V. Schal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VAMC, New Orleans, LA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Claudio Sot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Neurology, University of Texas Medical Branch, Galveston, TX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Claudiu T. Supur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Neurofarba Department, Universita degli Studi di Firenze, Florenc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ese Tunce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ysiology, Osmangazi University, Eskisehir, Turke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Xiaojun Ya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, Lanzhou University, Lanzhou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tteo A. Russ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Experimental Medicine University of Rome, IRCCS Foundation Rome, Rome, Italy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Associate Editorial Board Members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.N. Gupt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SIR-Indian Institute of Integrative Medicine, Jammu-Tawi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a’il Saleh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, United Arab Emirates University, Al Ain, UA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uthu Thiruvengadam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rop Science, Konkuk University, Seoul, South Kore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eyed H. Aghaee-Bakhtiar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Medical Biotechnology, Mashhad University of Medical Sciences, Mashhad, Ir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Chunlin Zhu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, Fudan University, Shanghai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jid Khazae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ysiology, Mashhad University of Medical Sciences, Mashhad, Iran</w:t>
      </w:r>
    </w:p>
    <w:p w:rsidR="00517297" w:rsidRPr="00517297" w:rsidRDefault="00517297" w:rsidP="00517297">
      <w:pPr>
        <w:shd w:val="clear" w:color="auto" w:fill="F5F5F5"/>
        <w:spacing w:after="0" w:line="240" w:lineRule="auto"/>
        <w:outlineLvl w:val="2"/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</w:pPr>
      <w:r w:rsidRPr="00517297">
        <w:rPr>
          <w:rFonts w:ascii="inherit" w:eastAsia="Times New Roman" w:hAnsi="inherit" w:cs="Helvetica"/>
          <w:color w:val="333333"/>
          <w:sz w:val="24"/>
          <w:szCs w:val="24"/>
          <w:lang w:eastAsia="it-IT"/>
        </w:rPr>
        <w:t>Executive Guest Editor(s)</w:t>
      </w:r>
    </w:p>
    <w:p w:rsidR="00517297" w:rsidRPr="00517297" w:rsidRDefault="00517297" w:rsidP="00517297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</w:pP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ustafa Yilmaz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, Selcuk University, Konya, Turke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Walter S. L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chool of Materials Science and Engineering, University of Science and Technology, Nanji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Irene Din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y, University of Naples Federico II, Naples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anasaheb Thorat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Medical Science Division, John Radcliffe Hospital, University of Oxford, Oxford, United Kingdom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Vassilios Myrianthopoulo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Faculty of Pharamcay, National and Kapodistrian University of Athens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Yang Li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Biology, College of Science, Shantou University, Shantou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Takaki Ishikaw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Legal Medicine, Osaka City University Medical School, Osaka, Jap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uth Clapauch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amento de Ginecologia e Obstetrícia (DGO), Rio de Janeiro State University, Rio De Janeiro, Brazi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Tao-Hsin Tu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Medical Research and Education, Cheng-Hsin General Hospital, Taipei, Taiw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atália Martin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Biomedicine, Faculty of Medicine, University of Porto, Porto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Hao Ga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ollege of Artificial Intelligence, Nanjing University of Posts and Telecommunications, Nanji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irjam Schuchardt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Nephrology and Medical Intensive Care, Charité – Universitätsmedizin, Berlin, German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li Yadollahpour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Medical Physics, Ahvaz Jundishapur University of Medical Sciences, Ahvaz, Ir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mirhossein Ahmad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Faculty of Pharmacy, Mazandaran University of Medical Sciences, Sari, Ir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lastRenderedPageBreak/>
        <w:t>Donghong Zh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Georgia State University, Atlanta, GA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oão Eurico Cortez Cabral da Fonsec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illian Barro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o Politecnio de Braganca, Branganca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Claudia Nunes dos Santo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dade Nova de Lisboa, Lisbon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llikarjuna Koriv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Zhejiang Normal University, Jinhua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ingkai L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ology, School of Pharmacy, Fourth Military Medical University, Xi’an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cio F. Chedid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epatobiliary and Liver Transplant Surgery Unit, Federal University of Rio Grande do Sul (UFRGS), Porto Alegre, Brazi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iwei H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Guizhou Normal University, Guizhou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Weiwei Xu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hongqing University, Chongqi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her Bahadar Kh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Chemistry, King Abdulaziz University, Jeddah, Saudi Arab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anjula Baboot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Pharmaceutics, School of Pharmaceutical Education and Research(SPER), Jamia Hamdard, New Delhi, Ind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ran Kishore Deb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Philadelphia University Jordan, Amman, Jord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Celestino Sard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 degli studi della Campania Luigi Vanvitelli, Naples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Ettore Begh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o di Ricerche Farmacologiche Mario Negri, Milan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Umberto Agugl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 degli studi Magna Gracia di Catanzaro, Catanzaro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Karel Allegaert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KU Leuven, Leuven, Belgium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ohn Van Den Anker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hildrens National Health System, Washington, DC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co Alve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dade de Porto, Porto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mirhossein Sahebkar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Mashad University of Medical Sciences, Mashad, Ir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ia-Corina Serb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tea de Medicinia Se Farmacie Victor babes din Timisoara, Timisoara, Roman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ciej Banach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Lipi and Blood Pressure Meta-Analysis Collaboration (LBPMC) Group, Warsaw, Poland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Isabel Ferreir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o Politecnio de Braganca, Branganca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imona Salern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NR-Instituto per la Technologia delle Membrane, Rend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oredana De Bartol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NR-Instituto per la Technologia delle Membrane, Rend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eorgios Nikolopoulo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Medical School, University of Cyprus, Nicosia, Cypru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tefanos Bonova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umanitas University, Milan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i Yue-Chu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Wenzhou Medical University, Wenzhou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ose Corre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o Politenico Nacional, Mexico City, Mexic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oao Goncalve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dade de Lisboa, Lisbon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orka Oriv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dad del pais Vasco-Euskal Herriko Unibersitatea Campus Alaxa, Vitoria-Gasteiz, Spa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tin Federico Desimon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dad de Buenos Aives, Argent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ominico Di Raimond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OC, Medicinia Interna con sroke Care, Palermo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egina Meneze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dade Nova d Lisboa, Lisbon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cos André Vannier dos Santo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Fundacao Oswaldo Cruz, Rio de Jeneiro, Brazi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hmed Elzoghb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Egypt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a Raquel Esteve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dade de Coimbra, Coimbra, Portug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avide Grass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 degli studi di Torino, Torino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ndrzej Grzybowsk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Ophthalmology, Uniwesytet Warminsko-Mazurski w Olztynie, Olztyn WM, Poland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ierre Guert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entre Hospitalier de l’Universite Laval (CHUL), Quebec, Canad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Ignacio Zapardiel Gutiérrez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osptial Iniversitario La paz, Madrid, Spa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hilei Ha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Fudan University, Shanghai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iman H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outhern Medical University, Guangzhou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yed Vahid Hossein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witzerland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Zunnan Hu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Guandong Medical University, Zhanjia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igel H. Grei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National Institution on Aging, Bethesda Maryland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ohammad Amjad Kama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Enzymoics, Sydney, Austral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eorge Patrino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Pane pistimion Patron, Patra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Theodora Katsil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National Hellenic Research Foundation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Takeshi Kuros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Jap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Nadezda Cherdyntsev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Academy of Sciences, Tomsk, Russ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iano Bizzarr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 degli di Roma La Sapeinza, Rom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on N. Apt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Ben-Gurion University of the Neger, Beer Sheba, Israe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lastRenderedPageBreak/>
        <w:t>Julia Kzhyshkowsk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tsklinikum Mannheim, Mannheim, German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Binbin L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uigi Landin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 di pisa, Pis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urelio Leon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 di pisa, Pis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ejia L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esus Fernandez Luca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pa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oraya Vallés Mart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Spa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Ikuko Miyazak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Tokyo Medical University, Tokyo, Jap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oseph Fomusi Ndisa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Sakatchewan, Saskatoon, Canad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Hisham Al-Obaid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Reading, Reading, UK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lexander Orekhov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e of General Pathology and Pathophysiology RAMS, Moscow, Russ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ilvio Danes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umanitas Research Hospital, Rozzano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aurent Peyrin-Biroulet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Le Centre Hospitalier Régional Universitaire de Nancy, Fran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idietta Giorn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NR-Instituto perta per la Technologia delle Membrane, Rend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Emma Piacentin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NR-Instituto perta per la Technologia delle Membrane, Rend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andra Reznik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Albert Einstein College of Medicine of Yeshira University, New York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uis Javier Cruz Ricond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Netherland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Illana Goze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Tel Aviv University, Sackler Faculty of Medicine, Ramal Aviv, Israel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Seiji Shiod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Anatomy, Hoshi Universtiy, Tokyo, Japa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Alberto Signor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 degli studi di Roma La Sapeinza, Rome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redrag Sikiric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Medical Faculty University of Zagreb, Zagreb, Croat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Francesco P. Busardo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Department of Anatomical, Histological, Forensic and Orthopaedic Sciences, University "Politecnica delle Marche" of Ancona, Ancon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Pichini Simo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nstituto Superoire di Sanitea, Roma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Eduardo Sobarzo-Sánchez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dad de Santiago de compostela, Santiago de Compostela, Spain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Karmen Stankov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ealthcare Management, Novi Sad, Serb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Oriana Tabarrini / Serena Massar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Ital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eorge Stranjali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National and Kapodistrian University of Athens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Kostas Margeti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S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rios Themistocleou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Hospital of Athens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Evangelos Oikonomo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Athens Medical School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imitris Tousouli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Athens Medical School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avichandra Vemur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Tasmania, Hobart, Australi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imitrios Tousouli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Hippokaration General Hospital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Manolis Vavuranaki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Athens Medical School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Dimitrios Vrachatis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G. Gennimatas General Hospital, Athens, Greece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ianxun Di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Key Laboratory of Polymer Ecomaterials, Jilin Biomedical Polymers Engineering Laboratory, Changchun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unchao Wei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enter for Informational Biology, Nanchang University, Nancha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Robert Weissert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at Regensurg, Regensburg, Germany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Gavin Oudit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of Alberta, Edmonton, Canad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JiuChang Zhong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College of Food Science and Technology, Capital Medical University, Beijing, China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br/>
      </w:r>
      <w:r w:rsidRPr="0051729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it-IT"/>
        </w:rPr>
        <w:t>Lixin Zhu</w:t>
      </w:r>
      <w:r w:rsidRPr="00517297">
        <w:rPr>
          <w:rFonts w:ascii="Helvetica" w:eastAsia="Times New Roman" w:hAnsi="Helvetica" w:cs="Helvetica"/>
          <w:color w:val="333333"/>
          <w:sz w:val="21"/>
          <w:szCs w:val="21"/>
          <w:lang w:eastAsia="it-IT"/>
        </w:rPr>
        <w:t>, University at Buffalo, State University of New York, Buffalo, NY, USA</w:t>
      </w:r>
    </w:p>
    <w:p w:rsidR="00517297" w:rsidRDefault="00517297"/>
    <w:sectPr w:rsidR="0051729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insDel="0" w:inkAnnotations="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QECQ3MLCwMDAyUdpeDU4uLM/DyQAsNaAD+TVggsAAAA"/>
  </w:docVars>
  <w:rsids>
    <w:rsidRoot w:val="00517297"/>
    <w:rsid w:val="0051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7286C"/>
  <w15:chartTrackingRefBased/>
  <w15:docId w15:val="{E5379C5B-155F-4013-A643-AC7C5F4D8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172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1729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link w:val="Titolo4Carattere"/>
    <w:uiPriority w:val="9"/>
    <w:qFormat/>
    <w:rsid w:val="005172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styleId="Titolo5">
    <w:name w:val="heading 5"/>
    <w:basedOn w:val="Normale"/>
    <w:link w:val="Titolo5Carattere"/>
    <w:uiPriority w:val="9"/>
    <w:qFormat/>
    <w:rsid w:val="0051729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17297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17297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517297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517297"/>
    <w:rPr>
      <w:rFonts w:ascii="Times New Roman" w:eastAsia="Times New Roman" w:hAnsi="Times New Roman" w:cs="Times New Roman"/>
      <w:b/>
      <w:bCs/>
      <w:sz w:val="20"/>
      <w:szCs w:val="20"/>
      <w:lang w:eastAsia="it-IT"/>
    </w:rPr>
  </w:style>
  <w:style w:type="character" w:styleId="Enfasigrassetto">
    <w:name w:val="Strong"/>
    <w:basedOn w:val="Carpredefinitoparagrafo"/>
    <w:uiPriority w:val="22"/>
    <w:qFormat/>
    <w:rsid w:val="005172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37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914168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580822441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163200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4261329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91711041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140071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2473815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659456156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158499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029982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714623553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90148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4772351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331418083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178850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08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4398987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222861608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23967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0695706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865557810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189661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46066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65928334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151395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2800880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100369301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193219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024535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75582315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66979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0309480">
              <w:marLeft w:val="0"/>
              <w:marRight w:val="0"/>
              <w:marTop w:val="0"/>
              <w:marBottom w:val="30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68703734">
                  <w:marLeft w:val="0"/>
                  <w:marRight w:val="0"/>
                  <w:marTop w:val="0"/>
                  <w:marBottom w:val="0"/>
                  <w:divBdr>
                    <w:top w:val="none" w:sz="0" w:space="8" w:color="DDDDDD"/>
                    <w:left w:val="none" w:sz="0" w:space="11" w:color="DDDDDD"/>
                    <w:bottom w:val="single" w:sz="6" w:space="8" w:color="DDDDDD"/>
                    <w:right w:val="none" w:sz="0" w:space="11" w:color="DDDDDD"/>
                  </w:divBdr>
                </w:div>
                <w:div w:id="148978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8B757-F5C5-4539-8CED-8766E2B3E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993</Words>
  <Characters>17062</Characters>
  <Application>Microsoft Office Word</Application>
  <DocSecurity>0</DocSecurity>
  <Lines>142</Lines>
  <Paragraphs>40</Paragraphs>
  <ScaleCrop>false</ScaleCrop>
  <Company/>
  <LinksUpToDate>false</LinksUpToDate>
  <CharactersWithSpaces>20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</dc:creator>
  <cp:keywords/>
  <dc:description/>
  <cp:lastModifiedBy>Utente</cp:lastModifiedBy>
  <cp:revision>1</cp:revision>
  <dcterms:created xsi:type="dcterms:W3CDTF">2021-09-27T22:14:00Z</dcterms:created>
  <dcterms:modified xsi:type="dcterms:W3CDTF">2021-09-27T22:16:00Z</dcterms:modified>
</cp:coreProperties>
</file>